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48208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03520" cy="283945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2790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274644" cy="342659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2316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8391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1249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22770" cy="374422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катерина Егорова</dc:creator>
  <dc:language>ru-RU</dc:language>
  <cp:keywords/>
  <dcterms:created xsi:type="dcterms:W3CDTF">2024-09-25T09:37:29Z</dcterms:created>
  <dcterms:modified xsi:type="dcterms:W3CDTF">2024-09-25T09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